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99"/>
  <w:body>
    <w:p w14:paraId="6B6C7431" w14:textId="77777777" w:rsidR="00234A98" w:rsidRDefault="00441A6F">
      <w:pPr>
        <w:jc w:val="center"/>
        <w:rPr>
          <w:rFonts w:ascii="Bradley Hand ITC" w:hAnsi="Bradley Hand ITC"/>
          <w:b/>
          <w:color w:val="FF0000"/>
          <w:sz w:val="120"/>
          <w:szCs w:val="120"/>
        </w:rPr>
      </w:pPr>
      <w:r>
        <w:rPr>
          <w:rFonts w:ascii="Bradley Hand ITC" w:hAnsi="Bradley Hand ITC"/>
          <w:b/>
          <w:color w:val="FF0000"/>
          <w:sz w:val="112"/>
          <w:szCs w:val="120"/>
        </w:rPr>
        <w:t>My Ideal Image</w:t>
      </w:r>
      <w:r>
        <w:rPr>
          <w:rFonts w:ascii="Bradley Hand ITC" w:hAnsi="Bradley Hand ITC"/>
          <w:b/>
          <w:color w:val="FF0000"/>
          <w:sz w:val="120"/>
          <w:szCs w:val="120"/>
        </w:rPr>
        <w:t xml:space="preserve"> </w:t>
      </w:r>
    </w:p>
    <w:p w14:paraId="3AB261A1" w14:textId="77777777" w:rsidR="00234A98" w:rsidRDefault="00441A6F">
      <w:pPr>
        <w:jc w:val="center"/>
        <w:rPr>
          <w:rFonts w:ascii="Bradley Hand ITC" w:hAnsi="Bradley Hand ITC"/>
          <w:b/>
          <w:color w:val="0070C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32094D4" wp14:editId="13FA2C76">
                <wp:simplePos x="0" y="0"/>
                <wp:positionH relativeFrom="column">
                  <wp:posOffset>-596900</wp:posOffset>
                </wp:positionH>
                <wp:positionV relativeFrom="paragraph">
                  <wp:posOffset>485775</wp:posOffset>
                </wp:positionV>
                <wp:extent cx="2180590" cy="1757045"/>
                <wp:effectExtent l="19050" t="19050" r="10795" b="15240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800" cy="175644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3ED96465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rFonts w:ascii="Arial Black" w:hAnsi="Arial Black"/>
                                <w:color w:val="F7CAAC" w:themeColor="accent2" w:themeTint="66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00AAAD"/>
                                <w:sz w:val="48"/>
                                <w:szCs w:val="48"/>
                              </w:rPr>
                              <w:t>Me</w:t>
                            </w:r>
                          </w:p>
                          <w:p w14:paraId="34ED5879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rFonts w:ascii="Arial Black" w:hAnsi="Arial Black"/>
                                <w:color w:val="F7CAAC" w:themeColor="accent2" w:themeTint="6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00AAAD"/>
                                <w:sz w:val="28"/>
                                <w:szCs w:val="28"/>
                              </w:rPr>
                              <w:t xml:space="preserve">Add your Photo or name or desired title </w:t>
                            </w:r>
                          </w:p>
                          <w:p w14:paraId="1067F55F" w14:textId="77777777" w:rsidR="00234A98" w:rsidRDefault="00234A98">
                            <w:pPr>
                              <w:pStyle w:val="FrameContents"/>
                              <w:jc w:val="center"/>
                              <w:rPr>
                                <w:color w:val="00AAAD"/>
                              </w:rPr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2" fillcolor="#ffffcc" stroked="t" style="position:absolute;margin-left:-47pt;margin-top:38.25pt;width:171.6pt;height:138.25pt">
                <w10:wrap type="square"/>
                <v:fill o:detectmouseclick="t" type="solid" color2="#000033"/>
                <v:stroke color="black" weight="38160" joinstyle="miter" endcap="flat"/>
                <v:textbox>
                  <w:txbxContent>
                    <w:p>
                      <w:pPr>
                        <w:pStyle w:val="FrameContents"/>
                        <w:jc w:val="center"/>
                        <w:rPr>
                          <w:rFonts w:ascii="Arial Black" w:hAnsi="Arial Black"/>
                          <w:color w:val="F7CAAC" w:themeColor="accent2" w:themeTint="66"/>
                          <w:sz w:val="48"/>
                          <w:szCs w:val="48"/>
                        </w:rPr>
                      </w:pPr>
                      <w:r>
                        <w:rPr>
                          <w:rFonts w:ascii="Arial Black" w:hAnsi="Arial Black"/>
                          <w:color w:val="00AAAD" w:themeTint="66"/>
                          <w:sz w:val="48"/>
                          <w:szCs w:val="48"/>
                        </w:rPr>
                        <w:t>Me</w:t>
                      </w:r>
                    </w:p>
                    <w:p>
                      <w:pPr>
                        <w:pStyle w:val="FrameContents"/>
                        <w:jc w:val="center"/>
                        <w:rPr>
                          <w:rFonts w:ascii="Arial Black" w:hAnsi="Arial Black"/>
                          <w:color w:val="F7CAAC" w:themeColor="accent2" w:themeTint="66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color w:val="00AAAD" w:themeTint="66"/>
                          <w:sz w:val="28"/>
                          <w:szCs w:val="28"/>
                        </w:rPr>
                        <w:t xml:space="preserve">Add your Photo or name or desired title </w:t>
                      </w:r>
                    </w:p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color w:val="00AAAD"/>
                        </w:rPr>
                      </w:pPr>
                      <w:r>
                        <w:rPr>
                          <w:color w:val="00AAAD"/>
                        </w:rPr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Bradley Hand ITC" w:hAnsi="Bradley Hand ITC"/>
          <w:b/>
          <w:color w:val="FF0000"/>
          <w:sz w:val="32"/>
          <w:szCs w:val="32"/>
        </w:rPr>
        <w:t>(You will start sharing this with your connections)</w:t>
      </w:r>
    </w:p>
    <w:p w14:paraId="685831A1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7F885B1F" wp14:editId="2D1CA435">
                <wp:simplePos x="0" y="0"/>
                <wp:positionH relativeFrom="column">
                  <wp:posOffset>1750695</wp:posOffset>
                </wp:positionH>
                <wp:positionV relativeFrom="paragraph">
                  <wp:posOffset>109855</wp:posOffset>
                </wp:positionV>
                <wp:extent cx="4860925" cy="2449195"/>
                <wp:effectExtent l="19050" t="19050" r="1651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0360" cy="2448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6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636B43BF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rFonts w:ascii="Arial Black" w:hAnsi="Arial Black"/>
                                <w:color w:val="DEEAF6" w:themeColor="accent5" w:themeTint="33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999999"/>
                                <w:sz w:val="72"/>
                                <w:szCs w:val="72"/>
                              </w:rPr>
                              <w:t>My</w:t>
                            </w:r>
                          </w:p>
                          <w:p w14:paraId="2512F2FF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color w:val="999999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999999"/>
                                <w:sz w:val="72"/>
                                <w:szCs w:val="72"/>
                              </w:rPr>
                              <w:t>Desires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3" fillcolor="#bdd7ee" stroked="t" style="position:absolute;margin-left:137.85pt;margin-top:8.65pt;width:382.65pt;height:192.75pt">
                <w10:wrap type="square"/>
                <v:fill o:detectmouseclick="t" type="solid" color2="#422811"/>
                <v:stroke color="#0070c0" weight="38160" joinstyle="miter" endcap="flat"/>
                <v:textbox>
                  <w:txbxContent>
                    <w:p>
                      <w:pPr>
                        <w:pStyle w:val="FrameContents"/>
                        <w:jc w:val="center"/>
                        <w:rPr>
                          <w:rFonts w:ascii="Arial Black" w:hAnsi="Arial Black"/>
                          <w:color w:val="DEEAF6" w:themeColor="accent5" w:themeTint="33"/>
                          <w:sz w:val="72"/>
                          <w:szCs w:val="72"/>
                        </w:rPr>
                      </w:pPr>
                      <w:r>
                        <w:rPr>
                          <w:rFonts w:ascii="Arial Black" w:hAnsi="Arial Black"/>
                          <w:color w:val="999999" w:themeTint="33"/>
                          <w:sz w:val="72"/>
                          <w:szCs w:val="72"/>
                        </w:rPr>
                        <w:t>My</w:t>
                      </w:r>
                    </w:p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color w:val="999999"/>
                        </w:rPr>
                      </w:pPr>
                      <w:r>
                        <w:rPr>
                          <w:rFonts w:ascii="Arial Black" w:hAnsi="Arial Black"/>
                          <w:color w:val="999999" w:themeTint="33"/>
                          <w:sz w:val="72"/>
                          <w:szCs w:val="72"/>
                        </w:rPr>
                        <w:t>Desires</w:t>
                      </w:r>
                    </w:p>
                  </w:txbxContent>
                </v:textbox>
              </v:rect>
            </w:pict>
          </mc:Fallback>
        </mc:AlternateContent>
      </w:r>
    </w:p>
    <w:p w14:paraId="1A74ED05" w14:textId="77777777" w:rsidR="00234A98" w:rsidRDefault="00234A98">
      <w:pPr>
        <w:rPr>
          <w:color w:val="0070C0"/>
          <w:sz w:val="28"/>
          <w:szCs w:val="28"/>
        </w:rPr>
      </w:pPr>
    </w:p>
    <w:p w14:paraId="12B59224" w14:textId="77777777" w:rsidR="00234A98" w:rsidRDefault="00234A98">
      <w:pPr>
        <w:rPr>
          <w:color w:val="0070C0"/>
          <w:sz w:val="28"/>
          <w:szCs w:val="28"/>
        </w:rPr>
      </w:pPr>
    </w:p>
    <w:p w14:paraId="5AB420D4" w14:textId="77777777" w:rsidR="00234A98" w:rsidRDefault="00234A98">
      <w:pPr>
        <w:rPr>
          <w:color w:val="0070C0"/>
          <w:sz w:val="28"/>
          <w:szCs w:val="28"/>
        </w:rPr>
      </w:pPr>
    </w:p>
    <w:p w14:paraId="4B5C563B" w14:textId="77777777" w:rsidR="00234A98" w:rsidRDefault="00234A98">
      <w:pPr>
        <w:rPr>
          <w:color w:val="0070C0"/>
          <w:sz w:val="28"/>
          <w:szCs w:val="28"/>
        </w:rPr>
      </w:pPr>
    </w:p>
    <w:p w14:paraId="306500E2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7" behindDoc="0" locked="0" layoutInCell="1" allowOverlap="1" wp14:anchorId="3ED4471E" wp14:editId="70B916C6">
                <wp:simplePos x="0" y="0"/>
                <wp:positionH relativeFrom="column">
                  <wp:posOffset>-635000</wp:posOffset>
                </wp:positionH>
                <wp:positionV relativeFrom="paragraph">
                  <wp:posOffset>311150</wp:posOffset>
                </wp:positionV>
                <wp:extent cx="2231390" cy="5793740"/>
                <wp:effectExtent l="19050" t="19050" r="17145" b="17145"/>
                <wp:wrapNone/>
                <wp:docPr id="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0920" cy="579312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  <a:custDash>
                            <a:ds d="800000" sp="300000"/>
                            <a:ds d="100000" sp="300000"/>
                            <a:ds d="100000" sp="300000"/>
                          </a:custDash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323AC9AF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My desired appearance as:</w:t>
                            </w:r>
                          </w:p>
                          <w:p w14:paraId="1457FAD2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0E3DFF44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Weight/Shape:</w:t>
                            </w:r>
                          </w:p>
                          <w:p w14:paraId="7B769749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0F96C595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Posture is:</w:t>
                            </w:r>
                          </w:p>
                          <w:p w14:paraId="2626948F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311E0AF7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Grooming style:</w:t>
                            </w:r>
                          </w:p>
                          <w:p w14:paraId="6897777A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15CF63AE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Facial expression/hair style:</w:t>
                            </w:r>
                          </w:p>
                          <w:p w14:paraId="502FD450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55F0F38D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Tone of voice:</w:t>
                            </w:r>
                          </w:p>
                          <w:p w14:paraId="17BC570B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2F640D46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General mood is:</w:t>
                            </w:r>
                          </w:p>
                          <w:p w14:paraId="2C5E0CD3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2F1EBEB0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  <w:t>State of Health:</w:t>
                            </w:r>
                          </w:p>
                          <w:p w14:paraId="49863D14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3DE20B9F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23E4A70F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ysDash"/>
                                  <w14:miter w14:lim="0"/>
                                </w14:textOutline>
                              </w:rPr>
                            </w:pPr>
                          </w:p>
                          <w:p w14:paraId="15E9AB31" w14:textId="77777777" w:rsidR="00234A98" w:rsidRDefault="00234A98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6" fillcolor="#ffffcc" stroked="t" style="position:absolute;margin-left:-50pt;margin-top:24.5pt;width:175.6pt;height:456.1pt" wp14:anchorId="0006497C">
                <w10:wrap type="square"/>
                <v:fill o:detectmouseclick="t" type="solid" color2="#000033"/>
                <v:stroke color="black" weight="38160" dashstyle="longdashdotdot" joinstyle="miter" endcap="flat"/>
                <v:textbox>
                  <w:txbxContent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My desired appearance a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Weight/Shape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Posture i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Grooming style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Facial expression/hair style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Tone of voice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General mood i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  <w:t>State of Health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ysDash"/>
                            <w14:miter w14:lim="0"/>
                          </w14:textOutline>
                        </w:rPr>
                      </w:r>
                    </w:p>
                    <w:p>
                      <w:pPr>
                        <w:pStyle w:val="FrameContents"/>
                        <w:spacing w:before="0" w:after="160"/>
                        <w:jc w:val="center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</w:p>
    <w:p w14:paraId="2DDFA3B6" w14:textId="77777777" w:rsidR="00234A98" w:rsidRDefault="00234A98">
      <w:pPr>
        <w:rPr>
          <w:color w:val="0070C0"/>
          <w:sz w:val="28"/>
          <w:szCs w:val="28"/>
        </w:rPr>
      </w:pPr>
    </w:p>
    <w:p w14:paraId="77984D23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6" behindDoc="0" locked="0" layoutInCell="1" allowOverlap="1" wp14:anchorId="07AB91B6" wp14:editId="5C019642">
                <wp:simplePos x="0" y="0"/>
                <wp:positionH relativeFrom="column">
                  <wp:posOffset>1750060</wp:posOffset>
                </wp:positionH>
                <wp:positionV relativeFrom="paragraph">
                  <wp:posOffset>291465</wp:posOffset>
                </wp:positionV>
                <wp:extent cx="4860925" cy="2021840"/>
                <wp:effectExtent l="19050" t="19050" r="16510" b="17145"/>
                <wp:wrapNone/>
                <wp:docPr id="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0360" cy="2021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6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375BBB9B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color w:val="999999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999999"/>
                                <w:sz w:val="72"/>
                                <w:szCs w:val="72"/>
                              </w:rPr>
                              <w:t>My Vision on Who I Will Turn Out to Be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5" fillcolor="#bdd7ee" stroked="t" style="position:absolute;margin-left:137.8pt;margin-top:22.95pt;width:382.65pt;height:159.1pt" wp14:anchorId="7261A5D1">
                <w10:wrap type="square"/>
                <v:fill o:detectmouseclick="t" type="solid" color2="#422811"/>
                <v:stroke color="#0070c0" weight="38160" joinstyle="miter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color w:val="999999"/>
                        </w:rPr>
                      </w:pPr>
                      <w:r>
                        <w:rPr>
                          <w:rFonts w:ascii="Arial Black" w:hAnsi="Arial Black"/>
                          <w:color w:val="999999" w:themeTint="33"/>
                          <w:sz w:val="72"/>
                          <w:szCs w:val="72"/>
                        </w:rPr>
                        <w:t>My Vision on Who I Will Turn Out to Be</w:t>
                      </w:r>
                    </w:p>
                  </w:txbxContent>
                </v:textbox>
              </v:rect>
            </w:pict>
          </mc:Fallback>
        </mc:AlternateContent>
      </w:r>
    </w:p>
    <w:p w14:paraId="28D4379F" w14:textId="77777777" w:rsidR="00234A98" w:rsidRDefault="00234A98">
      <w:pPr>
        <w:rPr>
          <w:color w:val="0070C0"/>
          <w:sz w:val="28"/>
          <w:szCs w:val="28"/>
        </w:rPr>
      </w:pPr>
    </w:p>
    <w:p w14:paraId="706684A2" w14:textId="77777777" w:rsidR="00234A98" w:rsidRDefault="00234A98">
      <w:pPr>
        <w:rPr>
          <w:color w:val="0070C0"/>
          <w:sz w:val="28"/>
          <w:szCs w:val="28"/>
        </w:rPr>
      </w:pPr>
    </w:p>
    <w:p w14:paraId="27FB2BB2" w14:textId="77777777" w:rsidR="00234A98" w:rsidRDefault="00234A98">
      <w:pPr>
        <w:rPr>
          <w:color w:val="0070C0"/>
          <w:sz w:val="28"/>
          <w:szCs w:val="28"/>
        </w:rPr>
      </w:pPr>
    </w:p>
    <w:p w14:paraId="69C8146B" w14:textId="77777777" w:rsidR="00234A98" w:rsidRDefault="00234A98">
      <w:pPr>
        <w:rPr>
          <w:color w:val="0070C0"/>
          <w:sz w:val="28"/>
          <w:szCs w:val="28"/>
        </w:rPr>
      </w:pPr>
    </w:p>
    <w:p w14:paraId="3BC43506" w14:textId="77777777" w:rsidR="00234A98" w:rsidRDefault="00234A98">
      <w:pPr>
        <w:rPr>
          <w:color w:val="0070C0"/>
          <w:sz w:val="28"/>
          <w:szCs w:val="28"/>
        </w:rPr>
      </w:pPr>
    </w:p>
    <w:p w14:paraId="7132ED16" w14:textId="77777777" w:rsidR="00234A98" w:rsidRDefault="00234A98">
      <w:pPr>
        <w:rPr>
          <w:color w:val="0070C0"/>
          <w:sz w:val="28"/>
          <w:szCs w:val="28"/>
        </w:rPr>
      </w:pPr>
    </w:p>
    <w:p w14:paraId="49BE50E3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43EE4315" wp14:editId="2690660E">
                <wp:simplePos x="0" y="0"/>
                <wp:positionH relativeFrom="column">
                  <wp:posOffset>1778000</wp:posOffset>
                </wp:positionH>
                <wp:positionV relativeFrom="paragraph">
                  <wp:posOffset>69850</wp:posOffset>
                </wp:positionV>
                <wp:extent cx="4855845" cy="1979930"/>
                <wp:effectExtent l="19050" t="19050" r="21590" b="21590"/>
                <wp:wrapNone/>
                <wp:docPr id="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5320" cy="19792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6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03ED8081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color w:val="999999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999999"/>
                                <w:sz w:val="72"/>
                                <w:szCs w:val="72"/>
                              </w:rPr>
                              <w:t>My Perfect Mission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7" fillcolor="#bdd7ee" stroked="t" style="position:absolute;margin-left:140pt;margin-top:5.5pt;width:382.25pt;height:155.8pt" wp14:anchorId="5524D43E">
                <w10:wrap type="square"/>
                <v:fill o:detectmouseclick="t" type="solid" color2="#422811"/>
                <v:stroke color="#0070c0" weight="38160" joinstyle="miter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color w:val="999999"/>
                        </w:rPr>
                      </w:pPr>
                      <w:r>
                        <w:rPr>
                          <w:rFonts w:ascii="Arial Black" w:hAnsi="Arial Black"/>
                          <w:color w:val="999999" w:themeTint="33"/>
                          <w:sz w:val="72"/>
                          <w:szCs w:val="72"/>
                        </w:rPr>
                        <w:t>My Perfect Mission</w:t>
                      </w:r>
                    </w:p>
                  </w:txbxContent>
                </v:textbox>
              </v:rect>
            </w:pict>
          </mc:Fallback>
        </mc:AlternateContent>
      </w:r>
    </w:p>
    <w:p w14:paraId="253203E3" w14:textId="77777777" w:rsidR="00234A98" w:rsidRDefault="00234A98">
      <w:pPr>
        <w:rPr>
          <w:color w:val="0070C0"/>
          <w:sz w:val="28"/>
          <w:szCs w:val="28"/>
          <w14:textOutline w14:w="9525" w14:cap="rnd" w14:cmpd="sng" w14:algn="ctr">
            <w14:noFill/>
            <w14:prstDash w14:val="solid"/>
            <w14:bevel/>
          </w14:textOutline>
        </w:rPr>
      </w:pPr>
    </w:p>
    <w:p w14:paraId="0ACBD2C4" w14:textId="77777777" w:rsidR="00234A98" w:rsidRDefault="00234A98">
      <w:pPr>
        <w:rPr>
          <w:color w:val="0070C0"/>
          <w:sz w:val="28"/>
          <w:szCs w:val="28"/>
        </w:rPr>
      </w:pPr>
    </w:p>
    <w:p w14:paraId="48615EA0" w14:textId="77777777" w:rsidR="00234A98" w:rsidRDefault="00234A98">
      <w:pPr>
        <w:rPr>
          <w:color w:val="0070C0"/>
          <w:sz w:val="28"/>
          <w:szCs w:val="28"/>
        </w:rPr>
      </w:pPr>
    </w:p>
    <w:p w14:paraId="5A780D85" w14:textId="77777777" w:rsidR="00234A98" w:rsidRDefault="00234A98">
      <w:pPr>
        <w:rPr>
          <w:color w:val="0070C0"/>
          <w:sz w:val="28"/>
          <w:szCs w:val="28"/>
        </w:rPr>
      </w:pPr>
    </w:p>
    <w:p w14:paraId="4AAB88A6" w14:textId="77777777" w:rsidR="00234A98" w:rsidRDefault="00234A98">
      <w:pPr>
        <w:rPr>
          <w:color w:val="0070C0"/>
          <w:sz w:val="28"/>
          <w:szCs w:val="28"/>
        </w:rPr>
      </w:pPr>
    </w:p>
    <w:p w14:paraId="31A62046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1" behindDoc="0" locked="0" layoutInCell="1" allowOverlap="1" wp14:anchorId="0CA7F05F" wp14:editId="21BD125A">
                <wp:simplePos x="0" y="0"/>
                <wp:positionH relativeFrom="column">
                  <wp:posOffset>1765300</wp:posOffset>
                </wp:positionH>
                <wp:positionV relativeFrom="paragraph">
                  <wp:posOffset>163195</wp:posOffset>
                </wp:positionV>
                <wp:extent cx="4868545" cy="813435"/>
                <wp:effectExtent l="19050" t="19050" r="27940" b="25400"/>
                <wp:wrapNone/>
                <wp:docPr id="11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7920" cy="8128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6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216DDFBB" w14:textId="77777777" w:rsidR="00234A98" w:rsidRDefault="00441A6F">
                            <w:pPr>
                              <w:pStyle w:val="FrameContents"/>
                              <w:jc w:val="center"/>
                              <w:rPr>
                                <w:color w:val="999999"/>
                                <w:sz w:val="56"/>
                                <w:szCs w:val="48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999999"/>
                                <w:sz w:val="56"/>
                                <w:szCs w:val="48"/>
                              </w:rPr>
                              <w:t>My Desired Total Wealth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15" fillcolor="#bdd7ee" stroked="t" style="position:absolute;margin-left:139pt;margin-top:12.85pt;width:383.25pt;height:63.95pt" wp14:anchorId="1FF884DF">
                <w10:wrap type="square"/>
                <v:fill o:detectmouseclick="t" type="solid" color2="#422811"/>
                <v:stroke color="#0070c0" weight="38160" joinstyle="miter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color w:val="999999"/>
                          <w:sz w:val="56"/>
                          <w:szCs w:val="48"/>
                        </w:rPr>
                      </w:pPr>
                      <w:r>
                        <w:rPr>
                          <w:rFonts w:ascii="Arial Black" w:hAnsi="Arial Black"/>
                          <w:color w:val="999999" w:themeTint="33"/>
                          <w:sz w:val="56"/>
                          <w:szCs w:val="48"/>
                        </w:rPr>
                        <w:t>My Desired Total Wealth</w:t>
                      </w:r>
                    </w:p>
                  </w:txbxContent>
                </v:textbox>
              </v:rect>
            </w:pict>
          </mc:Fallback>
        </mc:AlternateContent>
      </w:r>
    </w:p>
    <w:p w14:paraId="4D30DA59" w14:textId="77777777" w:rsidR="00234A98" w:rsidRDefault="00234A98">
      <w:pPr>
        <w:rPr>
          <w:color w:val="0070C0"/>
          <w:sz w:val="28"/>
          <w:szCs w:val="28"/>
        </w:rPr>
      </w:pPr>
    </w:p>
    <w:p w14:paraId="663555A8" w14:textId="77777777" w:rsidR="00234A98" w:rsidRDefault="00234A98" w:rsidP="00E16F0A">
      <w:pPr>
        <w:ind w:firstLine="720"/>
        <w:rPr>
          <w:color w:val="0070C0"/>
          <w:sz w:val="28"/>
          <w:szCs w:val="28"/>
        </w:rPr>
      </w:pPr>
    </w:p>
    <w:p w14:paraId="2723F941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9" behindDoc="0" locked="0" layoutInCell="1" allowOverlap="1" wp14:anchorId="6D75D61E" wp14:editId="5CA42B6B">
                <wp:simplePos x="0" y="0"/>
                <wp:positionH relativeFrom="column">
                  <wp:posOffset>4013200</wp:posOffset>
                </wp:positionH>
                <wp:positionV relativeFrom="paragraph">
                  <wp:posOffset>177800</wp:posOffset>
                </wp:positionV>
                <wp:extent cx="2671445" cy="5017135"/>
                <wp:effectExtent l="19050" t="19050" r="15240" b="12700"/>
                <wp:wrapNone/>
                <wp:docPr id="13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0840" cy="501660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  <a:custDash>
                            <a:ds d="800000" sp="300000"/>
                            <a:ds d="100000" sp="300000"/>
                            <a:ds d="100000" sp="300000"/>
                          </a:custDash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45D6F0B1" w14:textId="77777777" w:rsidR="00234A98" w:rsidRDefault="00441A6F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house/s is:</w:t>
                            </w:r>
                          </w:p>
                          <w:p w14:paraId="61DC898B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4959221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5913E6C3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B889A75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car is:</w:t>
                            </w:r>
                          </w:p>
                          <w:p w14:paraId="729A6F9D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29B8D6A5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Other </w:t>
                            </w: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transportation vehicles I desire to own are:</w:t>
                            </w:r>
                          </w:p>
                          <w:p w14:paraId="330F2E1E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868F4E3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1D8786F4" w14:textId="1E89DC45" w:rsidR="00234A98" w:rsidRDefault="00441A6F">
                            <w:pPr>
                              <w:pStyle w:val="FrameContents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My desired Income stream/s is/are: </w:t>
                            </w:r>
                            <w:r w:rsidR="00E16F0A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(</w:t>
                            </w:r>
                            <w:r w:rsidR="00E16F0A" w:rsidRPr="00E16F0A">
                              <w:rPr>
                                <w:color w:val="FF0000"/>
                              </w:rPr>
                              <w:t>Write</w:t>
                            </w:r>
                            <w:r>
                              <w:rPr>
                                <w:color w:val="FF0000"/>
                              </w:rPr>
                              <w:t xml:space="preserve"> a detailed statement of how you want your finances to be)</w:t>
                            </w:r>
                          </w:p>
                          <w:p w14:paraId="7350F3FD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03AD1757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226523C6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1D1A1B21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0D8F7D4F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54C6FBA4" w14:textId="77777777" w:rsidR="00234A98" w:rsidRDefault="00234A98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5D61E" id="Rectangle 8" o:spid="_x0000_s1032" style="position:absolute;margin-left:316pt;margin-top:14pt;width:210.35pt;height:395.05pt;z-index: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" fillcolor="#ffc" strokecolor="black [3213]" strokeweight="1.06mm">
                <v:textbox>
                  <w:txbxContent>
                    <w:p w14:paraId="45D6F0B1" w14:textId="77777777" w:rsidR="00234A98" w:rsidRDefault="00441A6F">
                      <w:pPr>
                        <w:pStyle w:val="FrameContents"/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house/s is:</w:t>
                      </w:r>
                    </w:p>
                    <w:p w14:paraId="61DC898B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64959221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5913E6C3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6B889A75" w14:textId="77777777" w:rsidR="00234A98" w:rsidRDefault="00441A6F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car is:</w:t>
                      </w:r>
                    </w:p>
                    <w:p w14:paraId="729A6F9D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29B8D6A5" w14:textId="77777777" w:rsidR="00234A98" w:rsidRDefault="00441A6F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Other </w:t>
                      </w: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transportation vehicles I desire to own are:</w:t>
                      </w:r>
                    </w:p>
                    <w:p w14:paraId="330F2E1E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6868F4E3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1D8786F4" w14:textId="1E89DC45" w:rsidR="00234A98" w:rsidRDefault="00441A6F">
                      <w:pPr>
                        <w:pStyle w:val="FrameContents"/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My desired Income stream/s is/are: </w:t>
                      </w:r>
                      <w:r w:rsidR="00E16F0A">
                        <w:rPr>
                          <w:b/>
                          <w:color w:val="FF0000"/>
                          <w:sz w:val="28"/>
                          <w:szCs w:val="28"/>
                        </w:rPr>
                        <w:t>(</w:t>
                      </w:r>
                      <w:r w:rsidR="00E16F0A" w:rsidRPr="00E16F0A">
                        <w:rPr>
                          <w:color w:val="FF0000"/>
                        </w:rPr>
                        <w:t>Write</w:t>
                      </w:r>
                      <w:r>
                        <w:rPr>
                          <w:color w:val="FF0000"/>
                        </w:rPr>
                        <w:t xml:space="preserve"> a detailed statement of how you want your finances to be)</w:t>
                      </w:r>
                    </w:p>
                    <w:p w14:paraId="7350F3FD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03AD1757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226523C6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1D1A1B21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</w:rPr>
                      </w:pPr>
                    </w:p>
                    <w:p w14:paraId="0D8F7D4F" w14:textId="77777777" w:rsidR="00234A98" w:rsidRDefault="00234A98">
                      <w:pPr>
                        <w:pStyle w:val="FrameContents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14:paraId="54C6FBA4" w14:textId="77777777" w:rsidR="00234A98" w:rsidRDefault="00234A98">
                      <w:pPr>
                        <w:pStyle w:val="FrameContents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4" behindDoc="0" locked="0" layoutInCell="1" allowOverlap="1" wp14:anchorId="21227EB7" wp14:editId="4363F9F6">
                <wp:simplePos x="0" y="0"/>
                <wp:positionH relativeFrom="column">
                  <wp:posOffset>-622300</wp:posOffset>
                </wp:positionH>
                <wp:positionV relativeFrom="paragraph">
                  <wp:posOffset>63500</wp:posOffset>
                </wp:positionV>
                <wp:extent cx="4458335" cy="1791335"/>
                <wp:effectExtent l="19050" t="19050" r="19050" b="19050"/>
                <wp:wrapNone/>
                <wp:docPr id="15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880" cy="1790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3816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443971DA" w14:textId="77777777" w:rsidR="00234A98" w:rsidRDefault="00441A6F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color w:val="DEEAF6" w:themeColor="accent5" w:themeTint="33"/>
                                <w:sz w:val="48"/>
                                <w:szCs w:val="48"/>
                              </w:rPr>
                              <w:t>Desired Business Investment</w:t>
                            </w:r>
                          </w:p>
                          <w:p w14:paraId="6AD18A8A" w14:textId="77777777" w:rsidR="00234A98" w:rsidRDefault="00441A6F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color w:val="DEEAF6" w:themeColor="accent5" w:themeTint="33"/>
                                <w:sz w:val="48"/>
                                <w:szCs w:val="48"/>
                              </w:rPr>
                              <w:t>And Career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16" fillcolor="#bdd7ee" stroked="t" style="position:absolute;margin-left:-49pt;margin-top:5pt;width:350.95pt;height:140.95pt" wp14:anchorId="264AE7DC">
                <w10:wrap type="square"/>
                <v:fill o:detectmouseclick="t" type="solid" color2="#422811"/>
                <v:stroke color="#0070c0" weight="38160" joinstyle="miter" endcap="flat"/>
                <v:textbox>
                  <w:txbxContent>
                    <w:p>
                      <w:pPr>
                        <w:pStyle w:val="FrameContents"/>
                        <w:jc w:val="center"/>
                        <w:rPr/>
                      </w:pPr>
                      <w:r>
                        <w:rPr>
                          <w:rFonts w:ascii="Arial Black" w:hAnsi="Arial Black"/>
                          <w:color w:val="DEEAF6" w:themeColor="accent5" w:themeTint="33"/>
                          <w:sz w:val="48"/>
                          <w:szCs w:val="48"/>
                        </w:rPr>
                        <w:t>Desired Business Investment</w:t>
                      </w:r>
                    </w:p>
                    <w:p>
                      <w:pPr>
                        <w:pStyle w:val="FrameContents"/>
                        <w:spacing w:before="0" w:after="160"/>
                        <w:jc w:val="center"/>
                        <w:rPr/>
                      </w:pPr>
                      <w:r>
                        <w:rPr>
                          <w:rFonts w:ascii="Arial Black" w:hAnsi="Arial Black"/>
                          <w:color w:val="DEEAF6" w:themeColor="accent5" w:themeTint="33"/>
                          <w:sz w:val="48"/>
                          <w:szCs w:val="48"/>
                        </w:rPr>
                        <w:t>And Career</w:t>
                      </w:r>
                    </w:p>
                  </w:txbxContent>
                </v:textbox>
              </v:rect>
            </w:pict>
          </mc:Fallback>
        </mc:AlternateContent>
      </w:r>
    </w:p>
    <w:p w14:paraId="2A1E09AE" w14:textId="77777777" w:rsidR="00234A98" w:rsidRDefault="00234A98">
      <w:pPr>
        <w:rPr>
          <w:rFonts w:ascii="Arial Black" w:hAnsi="Arial Black"/>
          <w:color w:val="0070C0"/>
          <w:sz w:val="72"/>
          <w:szCs w:val="72"/>
        </w:rPr>
      </w:pPr>
    </w:p>
    <w:p w14:paraId="5D663499" w14:textId="77777777" w:rsidR="00234A98" w:rsidRDefault="00234A98">
      <w:pPr>
        <w:rPr>
          <w:color w:val="0070C0"/>
          <w:sz w:val="28"/>
          <w:szCs w:val="28"/>
        </w:rPr>
      </w:pPr>
    </w:p>
    <w:p w14:paraId="34FCAA00" w14:textId="77777777" w:rsidR="00234A98" w:rsidRDefault="00234A98">
      <w:pPr>
        <w:rPr>
          <w:color w:val="0070C0"/>
          <w:sz w:val="28"/>
          <w:szCs w:val="28"/>
        </w:rPr>
      </w:pPr>
    </w:p>
    <w:p w14:paraId="5C12825D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2" behindDoc="0" locked="0" layoutInCell="1" allowOverlap="1" wp14:anchorId="6D793725" wp14:editId="5E456C0B">
                <wp:simplePos x="0" y="0"/>
                <wp:positionH relativeFrom="column">
                  <wp:posOffset>-698500</wp:posOffset>
                </wp:positionH>
                <wp:positionV relativeFrom="paragraph">
                  <wp:posOffset>138430</wp:posOffset>
                </wp:positionV>
                <wp:extent cx="4483735" cy="1582420"/>
                <wp:effectExtent l="19050" t="19050" r="12700" b="18415"/>
                <wp:wrapNone/>
                <wp:docPr id="17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3080" cy="158184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7B667E05" w14:textId="77777777" w:rsidR="00234A98" w:rsidRDefault="00234A98">
                            <w:pPr>
                              <w:pStyle w:val="FrameContents"/>
                              <w:rPr>
                                <w:rFonts w:ascii="Arial Black" w:hAnsi="Arial Black"/>
                                <w:color w:val="D9D9D9" w:themeColor="background1" w:themeShade="D9"/>
                                <w:sz w:val="72"/>
                                <w:szCs w:val="72"/>
                              </w:rPr>
                            </w:pPr>
                          </w:p>
                          <w:p w14:paraId="25FD893E" w14:textId="77777777" w:rsidR="00234A98" w:rsidRDefault="00234A98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9" fillcolor="#ffffcc" stroked="t" style="position:absolute;margin-left:-55pt;margin-top:10.9pt;width:352.95pt;height:124.5pt" wp14:anchorId="31AFBB7F">
                <w10:wrap type="square"/>
                <v:fill o:detectmouseclick="t" type="solid" color2="#000033"/>
                <v:stroke color="black" weight="38160" joinstyle="miter" endcap="flat"/>
                <v:textbox>
                  <w:txbxContent>
                    <w:p>
                      <w:pPr>
                        <w:pStyle w:val="FrameContents"/>
                        <w:rPr>
                          <w:rFonts w:ascii="Arial Black" w:hAnsi="Arial Black"/>
                          <w:color w:val="D9D9D9" w:themeColor="background1" w:themeShade="d9"/>
                          <w:sz w:val="72"/>
                          <w:szCs w:val="72"/>
                        </w:rPr>
                      </w:pPr>
                      <w:r>
                        <w:rPr>
                          <w:rFonts w:ascii="Arial Black" w:hAnsi="Arial Black"/>
                          <w:color w:val="D9D9D9" w:themeColor="background1" w:themeShade="d9"/>
                          <w:sz w:val="72"/>
                          <w:szCs w:val="72"/>
                        </w:rPr>
                      </w:r>
                    </w:p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3" behindDoc="0" locked="0" layoutInCell="1" allowOverlap="1" wp14:anchorId="284EC787" wp14:editId="71493E3D">
                <wp:simplePos x="0" y="0"/>
                <wp:positionH relativeFrom="column">
                  <wp:posOffset>-621665</wp:posOffset>
                </wp:positionH>
                <wp:positionV relativeFrom="paragraph">
                  <wp:posOffset>249555</wp:posOffset>
                </wp:positionV>
                <wp:extent cx="3513455" cy="1149350"/>
                <wp:effectExtent l="0" t="0" r="0" b="0"/>
                <wp:wrapNone/>
                <wp:docPr id="19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2880" cy="114876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648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26900D6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relationship with my partner is:</w:t>
                            </w:r>
                          </w:p>
                          <w:p w14:paraId="41520E33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03F78922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Number of Kids I would Like to Have:</w:t>
                            </w:r>
                          </w:p>
                          <w:p w14:paraId="4A547F38" w14:textId="77777777" w:rsidR="00234A98" w:rsidRDefault="00234A98">
                            <w:pPr>
                              <w:pStyle w:val="FrameContents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26A16515" w14:textId="77777777" w:rsidR="00234A98" w:rsidRDefault="00234A98">
                            <w:pPr>
                              <w:pStyle w:val="FrameContents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18AF9306" w14:textId="77777777" w:rsidR="00234A98" w:rsidRDefault="00234A98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12" fillcolor="#ffffcc" stroked="f" style="position:absolute;margin-left:-48.95pt;margin-top:19.65pt;width:276.55pt;height:90.4pt">
                <w10:wrap type="square"/>
                <v:fill o:detectmouseclick="t" type="solid" color2="#000033"/>
                <v:stroke color="#3465a4" weight="6480" joinstyle="round" endcap="flat"/>
                <v:textbox>
                  <w:txbxContent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relationship with my partner i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Number of Kids I would Like to Have:</w:t>
                      </w:r>
                    </w:p>
                    <w:p>
                      <w:pPr>
                        <w:pStyle w:val="FrameContents"/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</w:p>
    <w:p w14:paraId="4D2004BF" w14:textId="77777777" w:rsidR="00234A98" w:rsidRDefault="00234A98">
      <w:pPr>
        <w:rPr>
          <w:color w:val="0070C0"/>
          <w:sz w:val="28"/>
          <w:szCs w:val="28"/>
        </w:rPr>
      </w:pPr>
    </w:p>
    <w:p w14:paraId="606300DB" w14:textId="77777777" w:rsidR="00234A98" w:rsidRDefault="00234A98">
      <w:pPr>
        <w:rPr>
          <w:color w:val="0070C0"/>
          <w:sz w:val="28"/>
          <w:szCs w:val="28"/>
        </w:rPr>
      </w:pPr>
    </w:p>
    <w:p w14:paraId="5124B9DC" w14:textId="77777777" w:rsidR="00234A98" w:rsidRDefault="00234A98">
      <w:pPr>
        <w:rPr>
          <w:color w:val="0070C0"/>
          <w:sz w:val="28"/>
          <w:szCs w:val="28"/>
        </w:rPr>
      </w:pPr>
    </w:p>
    <w:p w14:paraId="08FB00C5" w14:textId="77777777" w:rsidR="00234A98" w:rsidRDefault="00234A98">
      <w:pPr>
        <w:rPr>
          <w:color w:val="0070C0"/>
          <w:sz w:val="28"/>
          <w:szCs w:val="28"/>
        </w:rPr>
      </w:pPr>
    </w:p>
    <w:p w14:paraId="205942DC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0" behindDoc="0" locked="0" layoutInCell="1" allowOverlap="1" wp14:anchorId="21E58CD8" wp14:editId="7E58F67C">
                <wp:simplePos x="0" y="0"/>
                <wp:positionH relativeFrom="column">
                  <wp:posOffset>-667385</wp:posOffset>
                </wp:positionH>
                <wp:positionV relativeFrom="paragraph">
                  <wp:posOffset>130810</wp:posOffset>
                </wp:positionV>
                <wp:extent cx="4458335" cy="1125855"/>
                <wp:effectExtent l="19050" t="19050" r="19050" b="18415"/>
                <wp:wrapNone/>
                <wp:docPr id="21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880" cy="112536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247E2410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relationship with my family:</w:t>
                            </w:r>
                          </w:p>
                          <w:p w14:paraId="163A4E42" w14:textId="77777777" w:rsidR="00234A98" w:rsidRDefault="00234A98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13" fillcolor="#ffffcc" stroked="t" style="position:absolute;margin-left:-52.55pt;margin-top:10.3pt;width:350.95pt;height:88.55pt" wp14:anchorId="7573415A">
                <w10:wrap type="square"/>
                <v:fill o:detectmouseclick="t" type="solid" color2="#000033"/>
                <v:stroke color="black" weight="38160" joinstyle="miter" endcap="flat"/>
                <v:textbox>
                  <w:txbxContent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relationship with my family:</w:t>
                      </w:r>
                    </w:p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</w:p>
    <w:p w14:paraId="1B66BBBB" w14:textId="77777777" w:rsidR="00234A98" w:rsidRDefault="00234A98">
      <w:pPr>
        <w:rPr>
          <w:color w:val="0070C0"/>
          <w:sz w:val="28"/>
          <w:szCs w:val="28"/>
        </w:rPr>
      </w:pPr>
    </w:p>
    <w:p w14:paraId="4F3CA530" w14:textId="77777777" w:rsidR="00234A98" w:rsidRDefault="00234A98">
      <w:pPr>
        <w:rPr>
          <w:color w:val="0070C0"/>
          <w:sz w:val="28"/>
          <w:szCs w:val="28"/>
        </w:rPr>
      </w:pPr>
    </w:p>
    <w:p w14:paraId="6499FB60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5" behindDoc="0" locked="0" layoutInCell="1" allowOverlap="1" wp14:anchorId="35F4DFD8" wp14:editId="0E3C316C">
                <wp:simplePos x="0" y="0"/>
                <wp:positionH relativeFrom="column">
                  <wp:posOffset>-622300</wp:posOffset>
                </wp:positionH>
                <wp:positionV relativeFrom="paragraph">
                  <wp:posOffset>385445</wp:posOffset>
                </wp:positionV>
                <wp:extent cx="4407535" cy="4432935"/>
                <wp:effectExtent l="19050" t="19050" r="12700" b="25400"/>
                <wp:wrapNone/>
                <wp:docPr id="23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760" cy="443232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  <a:custDash>
                            <a:ds d="800000" sp="300000"/>
                            <a:ds d="100000" sp="300000"/>
                            <a:ds d="100000" sp="300000"/>
                          </a:custDash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022DBDDF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daily/weekly activity involves:</w:t>
                            </w:r>
                          </w:p>
                          <w:p w14:paraId="2FD9C744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50BE3879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2C89505A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desired average sleep hours are:</w:t>
                            </w:r>
                          </w:p>
                          <w:p w14:paraId="2ADC50BB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111ED13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In my vacations I would desire to go/ how often:</w:t>
                            </w:r>
                          </w:p>
                          <w:p w14:paraId="07C0D543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0BC21946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3050532B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My desired time I would </w:t>
                            </w: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like to take for myself is:</w:t>
                            </w:r>
                          </w:p>
                          <w:p w14:paraId="14937011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773EEEAD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Time, I desire to take for Spirituality is/Involving:</w:t>
                            </w:r>
                          </w:p>
                          <w:p w14:paraId="44574D05" w14:textId="77777777" w:rsidR="00234A98" w:rsidRDefault="00234A98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6432A17D" w14:textId="77777777" w:rsidR="00234A98" w:rsidRDefault="00441A6F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A pet I would love to have would be:</w:t>
                            </w: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17" fillcolor="#ffffcc" stroked="t" style="position:absolute;margin-left:-49pt;margin-top:30.35pt;width:346.95pt;height:348.95pt" wp14:anchorId="599F1DFF">
                <w10:wrap type="square"/>
                <v:fill o:detectmouseclick="t" type="solid" color2="#000033"/>
                <v:stroke color="black" weight="38160" dashstyle="longdashdotdot" joinstyle="miter" endcap="flat"/>
                <v:textbox>
                  <w:txbxContent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daily/weekly activity involve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average sleep hours are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In my vacations I would desire to go/ how often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desired time I would like to take for myself is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Time, I desire to take for Spirituality is/Involving:</w:t>
                      </w:r>
                    </w:p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</w:r>
                    </w:p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A pet I would love to have would be:</w:t>
                      </w:r>
                    </w:p>
                  </w:txbxContent>
                </v:textbox>
              </v:rect>
            </w:pict>
          </mc:Fallback>
        </mc:AlternateContent>
      </w:r>
    </w:p>
    <w:p w14:paraId="024D8305" w14:textId="77777777" w:rsidR="00234A98" w:rsidRDefault="00234A98">
      <w:pPr>
        <w:rPr>
          <w:color w:val="0070C0"/>
          <w:sz w:val="28"/>
          <w:szCs w:val="28"/>
        </w:rPr>
      </w:pPr>
    </w:p>
    <w:p w14:paraId="72A814EE" w14:textId="77777777" w:rsidR="00234A98" w:rsidRDefault="00441A6F">
      <w:pPr>
        <w:rPr>
          <w:color w:val="0070C0"/>
          <w:sz w:val="28"/>
          <w:szCs w:val="28"/>
        </w:rPr>
      </w:pP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6" behindDoc="0" locked="0" layoutInCell="1" allowOverlap="1" wp14:anchorId="3640A871" wp14:editId="698AD755">
                <wp:simplePos x="0" y="0"/>
                <wp:positionH relativeFrom="column">
                  <wp:posOffset>4038600</wp:posOffset>
                </wp:positionH>
                <wp:positionV relativeFrom="paragraph">
                  <wp:posOffset>221615</wp:posOffset>
                </wp:positionV>
                <wp:extent cx="2607945" cy="3937635"/>
                <wp:effectExtent l="19050" t="19050" r="21590" b="25400"/>
                <wp:wrapNone/>
                <wp:docPr id="25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480" cy="393696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3816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txbx>
                        <w:txbxContent>
                          <w:p w14:paraId="559DA121" w14:textId="77777777" w:rsidR="00234A98" w:rsidRDefault="00234A98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Rectangle 20" fillcolor="#ffffcc" stroked="t" style="position:absolute;margin-left:318pt;margin-top:17.45pt;width:205.25pt;height:309.95pt" wp14:anchorId="3A547C2D">
                <w10:wrap type="none"/>
                <v:fill o:detectmouseclick="t" type="solid" color2="#000033"/>
                <v:stroke color="black" weight="38160" joinstyle="miter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17" behindDoc="0" locked="0" layoutInCell="1" allowOverlap="1" wp14:anchorId="0E73C162" wp14:editId="09CE767D">
                <wp:simplePos x="0" y="0"/>
                <wp:positionH relativeFrom="column">
                  <wp:posOffset>4114800</wp:posOffset>
                </wp:positionH>
                <wp:positionV relativeFrom="paragraph">
                  <wp:posOffset>247015</wp:posOffset>
                </wp:positionV>
                <wp:extent cx="2239645" cy="686435"/>
                <wp:effectExtent l="0" t="0" r="8890" b="0"/>
                <wp:wrapNone/>
                <wp:docPr id="27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840" cy="68580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648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500634EA" w14:textId="77777777" w:rsidR="00234A98" w:rsidRDefault="00441A6F">
                            <w:pPr>
                              <w:pStyle w:val="FrameContents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My Positive Affirmations to my Inner Judge are:</w:t>
                            </w:r>
                          </w:p>
                          <w:p w14:paraId="1928DA04" w14:textId="77777777" w:rsidR="00234A98" w:rsidRDefault="00234A98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Text Box 21" fillcolor="#ffffcc" stroked="f" style="position:absolute;margin-left:324pt;margin-top:19.45pt;width:176.25pt;height:53.95pt">
                <w10:wrap type="square"/>
                <v:fill o:detectmouseclick="t" type="solid" color2="#000033"/>
                <v:stroke color="#3465a4" weight="6480" joinstyle="round" endcap="flat"/>
                <v:textbox>
                  <w:txbxContent>
                    <w:p>
                      <w:pPr>
                        <w:pStyle w:val="FrameContents"/>
                        <w:rPr>
                          <w:b/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>My Positive Affirmations to my Inner Judge are:</w:t>
                      </w:r>
                    </w:p>
                    <w:p>
                      <w:pPr>
                        <w:pStyle w:val="FrameContents"/>
                        <w:spacing w:before="0" w:after="160"/>
                        <w:rPr/>
                      </w:pPr>
                      <w:r>
                        <w:rPr/>
                      </w:r>
                    </w:p>
                  </w:txbxContent>
                </v:textbox>
              </v:rect>
            </w:pict>
          </mc:Fallback>
        </mc:AlternateContent>
      </w:r>
    </w:p>
    <w:p w14:paraId="3537DE8F" w14:textId="77777777" w:rsidR="00234A98" w:rsidRDefault="00234A98">
      <w:pPr>
        <w:rPr>
          <w:color w:val="0070C0"/>
          <w:sz w:val="28"/>
          <w:szCs w:val="28"/>
        </w:rPr>
      </w:pPr>
    </w:p>
    <w:p w14:paraId="3B61D450" w14:textId="77777777" w:rsidR="00234A98" w:rsidRDefault="00234A98">
      <w:pPr>
        <w:rPr>
          <w:color w:val="0070C0"/>
          <w:sz w:val="28"/>
          <w:szCs w:val="28"/>
        </w:rPr>
      </w:pPr>
    </w:p>
    <w:p w14:paraId="331ADC07" w14:textId="77777777" w:rsidR="00234A98" w:rsidRDefault="00234A98">
      <w:pPr>
        <w:rPr>
          <w:color w:val="0070C0"/>
          <w:sz w:val="28"/>
          <w:szCs w:val="28"/>
        </w:rPr>
      </w:pPr>
    </w:p>
    <w:p w14:paraId="2877BFA7" w14:textId="77777777" w:rsidR="00234A98" w:rsidRDefault="00234A98">
      <w:pPr>
        <w:rPr>
          <w:color w:val="0070C0"/>
          <w:sz w:val="28"/>
          <w:szCs w:val="28"/>
        </w:rPr>
      </w:pPr>
    </w:p>
    <w:p w14:paraId="15002B9C" w14:textId="77777777" w:rsidR="00234A98" w:rsidRDefault="00234A98">
      <w:pPr>
        <w:rPr>
          <w:color w:val="0070C0"/>
          <w:sz w:val="28"/>
          <w:szCs w:val="28"/>
        </w:rPr>
      </w:pPr>
    </w:p>
    <w:p w14:paraId="4295AD27" w14:textId="77777777" w:rsidR="00234A98" w:rsidRDefault="00234A98"/>
    <w:sectPr w:rsidR="00234A98">
      <w:footerReference w:type="default" r:id="rId6"/>
      <w:pgSz w:w="12240" w:h="15840"/>
      <w:pgMar w:top="360" w:right="990" w:bottom="602" w:left="1440" w:header="0" w:footer="545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B8AF3" w14:textId="77777777" w:rsidR="00441A6F" w:rsidRDefault="00441A6F">
      <w:pPr>
        <w:spacing w:after="0" w:line="240" w:lineRule="auto"/>
      </w:pPr>
      <w:r>
        <w:separator/>
      </w:r>
    </w:p>
  </w:endnote>
  <w:endnote w:type="continuationSeparator" w:id="0">
    <w:p w14:paraId="4809CB81" w14:textId="77777777" w:rsidR="00441A6F" w:rsidRDefault="00441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Bradley Hand ITC">
    <w:altName w:val="Bradley Hand ITC"/>
    <w:charset w:val="00"/>
    <w:family w:val="script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48197" w14:textId="73CAEB4E" w:rsidR="00234A98" w:rsidRDefault="00441A6F">
    <w:pPr>
      <w:pStyle w:val="Footer"/>
    </w:pPr>
    <w:hyperlink r:id="rId1">
      <w:r>
        <w:rPr>
          <w:noProof/>
        </w:rPr>
        <mc:AlternateContent>
          <mc:Choice Requires="wps">
            <w:drawing>
              <wp:anchor distT="0" distB="0" distL="114300" distR="114300" simplePos="0" relativeHeight="3" behindDoc="1" locked="0" layoutInCell="1" allowOverlap="1" wp14:anchorId="3DF9B369" wp14:editId="2F64889B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640320" cy="9798050"/>
                <wp:effectExtent l="0" t="0" r="26670" b="26670"/>
                <wp:wrapNone/>
                <wp:docPr id="29" name="Rectangle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560" cy="9797400"/>
                        </a:xfrm>
                        <a:prstGeom prst="rect">
                          <a:avLst/>
                        </a:prstGeom>
                        <a:noFill/>
                        <a:ln w="1584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id="shape_0" ID="Rectangle 452" stroked="t" style="position:absolute;margin-left:5.2pt;margin-top:10.25pt;width:601.5pt;height:771.4pt;mso-position-horizontal:center;mso-position-horizontal-relative:page;mso-position-vertical:center;mso-position-vertical-relative:page">
                <w10:wrap type="none"/>
                <v:fill o:detectmouseclick="t" on="false"/>
                <v:stroke color="#767171" weight="15840" joinstyle="miter" endcap="flat"/>
              </v:rect>
            </w:pict>
          </mc:Fallback>
        </mc:AlternateContent>
      </w:r>
      <w:r>
        <w:rPr>
          <w:rStyle w:val="InternetLink"/>
        </w:rPr>
        <w:t>www.trainersbox.net</w:t>
      </w:r>
    </w:hyperlink>
    <w:r w:rsidR="00E16F0A"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ab/>
    </w:r>
    <w:r w:rsidR="00E16F0A"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ab/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.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fldChar w:fldCharType="begin"/>
    </w:r>
    <w:r>
      <w:rPr>
        <w:rFonts w:ascii="Calibri Light" w:hAnsi="Calibri Light"/>
        <w:sz w:val="20"/>
        <w:szCs w:val="20"/>
      </w:rPr>
      <w:instrText>PAGE</w:instrText>
    </w:r>
    <w:r>
      <w:rPr>
        <w:rFonts w:ascii="Calibri Light" w:hAnsi="Calibri Light"/>
        <w:sz w:val="20"/>
        <w:szCs w:val="20"/>
      </w:rPr>
      <w:fldChar w:fldCharType="separate"/>
    </w:r>
    <w:r>
      <w:rPr>
        <w:rFonts w:ascii="Calibri Light" w:hAnsi="Calibri Light"/>
        <w:sz w:val="20"/>
        <w:szCs w:val="20"/>
      </w:rPr>
      <w:t>1</w:t>
    </w:r>
    <w:r>
      <w:rPr>
        <w:rFonts w:ascii="Calibri Light" w:hAnsi="Calibri Light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B708E" w14:textId="77777777" w:rsidR="00441A6F" w:rsidRDefault="00441A6F">
      <w:pPr>
        <w:spacing w:after="0" w:line="240" w:lineRule="auto"/>
      </w:pPr>
      <w:r>
        <w:separator/>
      </w:r>
    </w:p>
  </w:footnote>
  <w:footnote w:type="continuationSeparator" w:id="0">
    <w:p w14:paraId="1F5A09ED" w14:textId="77777777" w:rsidR="00441A6F" w:rsidRDefault="00441A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tLC0sDA3tDQ0MrdQ0lEKTi0uzszPAykwrAUAnrIP4CwAAAA="/>
  </w:docVars>
  <w:rsids>
    <w:rsidRoot w:val="00234A98"/>
    <w:rsid w:val="00234A98"/>
    <w:rsid w:val="00441A6F"/>
    <w:rsid w:val="00E1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BD6EB"/>
  <w15:docId w15:val="{ED152451-4A13-4C0D-982C-65379789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7F55C1"/>
  </w:style>
  <w:style w:type="character" w:customStyle="1" w:styleId="FooterChar">
    <w:name w:val="Footer Char"/>
    <w:basedOn w:val="DefaultParagraphFont"/>
    <w:link w:val="Footer"/>
    <w:uiPriority w:val="99"/>
    <w:qFormat/>
    <w:rsid w:val="007F55C1"/>
  </w:style>
  <w:style w:type="character" w:customStyle="1" w:styleId="InternetLink">
    <w:name w:val="Internet Link"/>
    <w:basedOn w:val="DefaultParagraphFont"/>
    <w:uiPriority w:val="99"/>
    <w:unhideWhenUsed/>
    <w:rsid w:val="007F55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F55C1"/>
    <w:rPr>
      <w:color w:val="808080"/>
      <w:shd w:val="clear" w:color="auto" w:fill="E6E6E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D5CD2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7F55C1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F55C1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D5CD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rainersbox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dc:description/>
  <cp:lastModifiedBy>Mohamed Salama</cp:lastModifiedBy>
  <cp:revision>4</cp:revision>
  <cp:lastPrinted>2017-11-01T11:16:00Z</cp:lastPrinted>
  <dcterms:created xsi:type="dcterms:W3CDTF">2017-11-01T12:10:00Z</dcterms:created>
  <dcterms:modified xsi:type="dcterms:W3CDTF">2021-05-23T04:5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